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de8310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de83108-c965-11eb-a86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7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sZHEQAxirgH675IO9IDvP7nkZ6TgNrDXDhgtILSYjyV81T8AHA29UT/0wuf67z8YaKgJop/9WOKBpJ+ulf04wAsTOTaP8FguByf1mTIIEsUL/iLp3zrQN8vUeSM+HtryZ7RR3Inu1/Up5kuFVkR7PWIXRAzDReotXmljCkv3rfFCmo+p+lnY9xuTCn64PNSG2/OmLDu6/OW11lcpjk9YrfkzGt8vBnXfv2j6seJo3W9JZb2NGNcc9Js7rbaJxHv+EjFRuGJgnwfxSWzj4mLEvZ9ToeXtuDOba/5UR7M5M9ifF2yBmW7t5H0+d/QWm7iYH0mBNB0v8u+ZbxG4l465mOcBYhNhbvDUlGlaX9wPfp0NnfCn57TZ7ucHeiGKq5sIc+C/773v/gCvj29HBnUMY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rying to switch to a new phone.Inserted SIM card and phone wants to</w:t>
      </w:r>
      <w:r>
        <w:t xml:space="preserve"> </w:t>
      </w:r>
      <w:r>
        <w:t xml:space="preserve">take me to tmobile.Cant get into qlink website</w:t>
      </w:r>
    </w:p>
    <w:bookmarkStart w:id="25" w:name="cldtdm-jun-09-2021-0509-pm"/>
    <w:p>
      <w:pPr>
        <w:pStyle w:val="Heading2"/>
      </w:pPr>
      <w:r>
        <w:t xml:space="preserve">40clDtDm —</w:t>
      </w:r>
      <w:r>
        <w:t xml:space="preserve"> </w:t>
      </w:r>
      <w:hyperlink r:id="rId24">
        <w:r>
          <w:rPr>
            <w:rStyle w:val="Hyperlink"/>
          </w:rPr>
          <w:t xml:space="preserve">Jun 09, 2021 05:09 pm</w:t>
        </w:r>
      </w:hyperlink>
    </w:p>
    <w:p>
      <w:pPr>
        <w:pStyle w:val="FirstParagraph"/>
      </w:pPr>
      <w:r>
        <w:t xml:space="preserve">same here ugh</w:t>
      </w:r>
    </w:p>
    <w:bookmarkEnd w:id="25"/>
    <w:bookmarkStart w:id="27" w:name="iqc4hxby-jun-10-2021-1012-pm"/>
    <w:p>
      <w:pPr>
        <w:pStyle w:val="Heading2"/>
      </w:pPr>
      <w:r>
        <w:t xml:space="preserve">iqc4HXBY —</w:t>
      </w:r>
      <w:r>
        <w:t xml:space="preserve"> </w:t>
      </w:r>
      <w:hyperlink r:id="rId26">
        <w:r>
          <w:rPr>
            <w:rStyle w:val="Hyperlink"/>
          </w:rPr>
          <w:t xml:space="preserve">Jun 10, 2021 10:12 pm</w:t>
        </w:r>
      </w:hyperlink>
    </w:p>
    <w:p>
      <w:pPr>
        <w:pStyle w:val="FirstParagraph"/>
      </w:pPr>
      <w:r>
        <w:t xml:space="preserve">I had the same problem.I inserted my old sim card and now my phone</w:t>
      </w:r>
      <w:r>
        <w:t xml:space="preserve"> </w:t>
      </w:r>
      <w:r>
        <w:t xml:space="preserve">wor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de83108-c965-11eb-a86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7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my.remarkbox.com/f85b4eeb-fb53-11ea-865d-040140774501#85d7f054-ca5a-11eb-a8b4-040140774501" TargetMode="External" /><Relationship Type="http://schemas.openxmlformats.org/officeDocument/2006/relationships/hyperlink" Id="rId24" Target="https://my.remarkbox.com/f85b4eeb-fb53-11ea-865d-040140774501#f2f67e5c-c966-11eb-a860-040140774501" TargetMode="External" /><Relationship Type="http://schemas.openxmlformats.org/officeDocument/2006/relationships/hyperlink" Id="rId20" Target="https://my.remarkbox.com/fde83108-c965-11eb-a86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my.remarkbox.com/f85b4eeb-fb53-11ea-865d-040140774501#85d7f054-ca5a-11eb-a8b4-040140774501" TargetMode="External" /><Relationship Type="http://schemas.openxmlformats.org/officeDocument/2006/relationships/hyperlink" Id="rId24" Target="https://my.remarkbox.com/f85b4eeb-fb53-11ea-865d-040140774501#f2f67e5c-c966-11eb-a860-040140774501" TargetMode="External" /><Relationship Type="http://schemas.openxmlformats.org/officeDocument/2006/relationships/hyperlink" Id="rId20" Target="https://my.remarkbox.com/fde83108-c965-11eb-a86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de83108</dc:title>
  <dc:creator/>
  <cp:keywords/>
  <dcterms:created xsi:type="dcterms:W3CDTF">2026-05-03T11:57:07Z</dcterms:created>
  <dcterms:modified xsi:type="dcterms:W3CDTF">2026-05-03T11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